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1C2A94" w14:textId="0D68C67C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206158">
        <w:rPr>
          <w:b/>
          <w:lang w:val="sl-SI"/>
        </w:rPr>
        <w:t>Lucasova števila</w:t>
      </w:r>
      <w:r w:rsidR="003A70D0">
        <w:rPr>
          <w:b/>
          <w:lang w:val="sl-SI"/>
        </w:rPr>
        <w:t xml:space="preserve"> </w:t>
      </w:r>
    </w:p>
    <w:p w14:paraId="4F9A3885" w14:textId="7B7C30A6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4069D0">
        <w:rPr>
          <w:lang w:val="sl-SI"/>
        </w:rPr>
        <w:sym w:font="Wingdings" w:char="F06F"/>
      </w:r>
      <w:r>
        <w:rPr>
          <w:lang w:val="sl-SI"/>
        </w:rPr>
        <w:t xml:space="preserve"> 4 OŠ  </w:t>
      </w:r>
      <w:r w:rsidR="004069D0">
        <w:rPr>
          <w:lang w:val="sl-SI"/>
        </w:rPr>
        <w:sym w:font="Wingdings" w:char="F06F"/>
      </w:r>
      <w:r w:rsidR="000103A0">
        <w:rPr>
          <w:lang w:val="sl-SI"/>
        </w:rPr>
        <w:t xml:space="preserve"> </w:t>
      </w:r>
      <w:r>
        <w:rPr>
          <w:lang w:val="sl-SI"/>
        </w:rPr>
        <w:t xml:space="preserve">5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236014">
        <w:rPr>
          <w:lang w:val="sl-SI"/>
        </w:rPr>
        <w:t xml:space="preserve"> </w:t>
      </w:r>
      <w:r w:rsidR="00206158">
        <w:rPr>
          <w:b/>
          <w:lang w:val="sl-SI"/>
        </w:rPr>
        <w:t>X</w:t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 w:rsidR="00236014">
        <w:rPr>
          <w:lang w:val="sl-SI"/>
        </w:rPr>
        <w:t xml:space="preserve"> </w:t>
      </w:r>
      <w:r w:rsidR="00206158">
        <w:rPr>
          <w:b/>
          <w:lang w:val="sl-SI"/>
        </w:rPr>
        <w:t xml:space="preserve">X </w:t>
      </w:r>
      <w:r>
        <w:rPr>
          <w:lang w:val="sl-SI"/>
        </w:rPr>
        <w:t xml:space="preserve">1 SŠ  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48887D6B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206158">
        <w:rPr>
          <w:b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206158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167504A9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206158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0103A0" w:rsidRPr="0007316A">
        <w:rPr>
          <w:b/>
          <w:bCs/>
          <w:lang w:val="sl-SI"/>
        </w:rPr>
        <w:t xml:space="preserve"> </w:t>
      </w:r>
      <w:r w:rsidR="000103A0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103A0" w:rsidRPr="0007316A">
        <w:rPr>
          <w:b/>
          <w:bCs/>
          <w:lang w:val="sl-SI"/>
        </w:rPr>
        <w:t xml:space="preserve"> </w:t>
      </w:r>
      <w:r w:rsidR="000103A0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spremenljivke</w:t>
      </w:r>
      <w:r w:rsidR="00206158">
        <w:rPr>
          <w:b/>
          <w:bCs/>
          <w:lang w:val="sl-SI"/>
        </w:rPr>
        <w:t xml:space="preserve"> </w:t>
      </w:r>
      <w:r w:rsidR="00206158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206158">
        <w:rPr>
          <w:b/>
          <w:lang w:val="sl-SI"/>
        </w:rPr>
        <w:t>X</w:t>
      </w:r>
      <w:r w:rsidR="0007316A">
        <w:rPr>
          <w:lang w:val="sl-SI"/>
        </w:rPr>
        <w:t xml:space="preserve"> rekurzija</w:t>
      </w:r>
    </w:p>
    <w:p w14:paraId="6C7B5565" w14:textId="67AD6BF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</w:t>
      </w:r>
      <w:r w:rsidR="00206158">
        <w:rPr>
          <w:lang w:val="sl-SI"/>
        </w:rPr>
        <w:t>URL naloge, na kateri temelji): /</w:t>
      </w:r>
    </w:p>
    <w:p w14:paraId="29603EAA" w14:textId="0F373315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206158">
        <w:rPr>
          <w:lang w:val="sl-SI"/>
        </w:rPr>
        <w:t>Ana Cencelj, ana.cencelj@os-grize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2C88071C" w14:textId="7FABEE78" w:rsidR="00206158" w:rsidRDefault="00276DE9" w:rsidP="00206158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01E87639" w14:textId="43CB346B" w:rsidR="00206158" w:rsidRDefault="00206158" w:rsidP="00206158">
      <w:pPr>
        <w:rPr>
          <w:rFonts w:eastAsiaTheme="minorEastAsia"/>
          <w:lang w:val="sl-SI"/>
        </w:rPr>
      </w:pPr>
      <w:r>
        <w:rPr>
          <w:lang w:val="sl-SI"/>
        </w:rPr>
        <w:t xml:space="preserve">Obstaja več definicij Lucasovih števil </w:t>
      </w:r>
      <m:oMath>
        <m:sSub>
          <m:sSubPr>
            <m:ctrlPr>
              <w:rPr>
                <w:rFonts w:ascii="Cambria Math" w:hAnsi="Cambria Math"/>
                <w:i/>
                <w:lang w:val="sl-SI"/>
              </w:rPr>
            </m:ctrlPr>
          </m:sSubPr>
          <m:e>
            <m:r>
              <w:rPr>
                <w:rFonts w:ascii="Cambria Math" w:hAnsi="Cambria Math"/>
                <w:lang w:val="sl-SI"/>
              </w:rPr>
              <m:t>L</m:t>
            </m:r>
          </m:e>
          <m:sub>
            <m:r>
              <w:rPr>
                <w:rFonts w:ascii="Cambria Math" w:hAnsi="Cambria Math"/>
                <w:lang w:val="sl-SI"/>
              </w:rPr>
              <m:t>n</m:t>
            </m:r>
          </m:sub>
        </m:sSub>
      </m:oMath>
      <w:r>
        <w:rPr>
          <w:rFonts w:eastAsiaTheme="minorEastAsia"/>
          <w:lang w:val="sl-SI"/>
        </w:rPr>
        <w:t xml:space="preserve">, najpogostejša pa je sledeča: </w:t>
      </w:r>
    </w:p>
    <w:p w14:paraId="7435820D" w14:textId="17206EFD" w:rsidR="00206158" w:rsidRPr="005F10E0" w:rsidRDefault="00206158" w:rsidP="00206158">
      <w:pPr>
        <w:rPr>
          <w:rFonts w:eastAsiaTheme="minorEastAsia"/>
          <w:lang w:val="sl-S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sl-SI"/>
                </w:rPr>
              </m:ctrlPr>
            </m:sSubPr>
            <m:e>
              <m:r>
                <w:rPr>
                  <w:rFonts w:ascii="Cambria Math" w:hAnsi="Cambria Math"/>
                  <w:lang w:val="sl-SI"/>
                </w:rPr>
                <m:t>L</m:t>
              </m:r>
            </m:e>
            <m:sub>
              <m:r>
                <w:rPr>
                  <w:rFonts w:ascii="Cambria Math" w:hAnsi="Cambria Math"/>
                  <w:lang w:val="sl-SI"/>
                </w:rPr>
                <m:t>n</m:t>
              </m:r>
            </m:sub>
          </m:sSub>
          <m:r>
            <w:rPr>
              <w:rFonts w:ascii="Cambria Math" w:hAnsi="Cambria Math"/>
              <w:lang w:val="sl-SI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lang w:val="sl-SI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val="sl-SI"/>
                    </w:rPr>
                  </m:ctrlPr>
                </m:eqArrPr>
                <m:e>
                  <m:r>
                    <w:rPr>
                      <w:rFonts w:ascii="Cambria Math" w:hAnsi="Cambria Math"/>
                      <w:lang w:val="sl-SI"/>
                    </w:rPr>
                    <m:t xml:space="preserve">2              </m:t>
                  </m:r>
                  <m:r>
                    <w:rPr>
                      <w:rFonts w:ascii="Cambria Math" w:hAnsi="Cambria Math"/>
                      <w:lang w:val="sl-SI"/>
                    </w:rPr>
                    <m:t xml:space="preserve">                     </m:t>
                  </m:r>
                  <m:r>
                    <w:rPr>
                      <w:rFonts w:ascii="Cambria Math" w:hAnsi="Cambria Math"/>
                      <w:lang w:val="sl-SI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sl-SI"/>
                    </w:rPr>
                    <m:t xml:space="preserve">if </m:t>
                  </m:r>
                  <m:r>
                    <w:rPr>
                      <w:rFonts w:ascii="Cambria Math" w:hAnsi="Cambria Math"/>
                      <w:lang w:val="sl-SI"/>
                    </w:rPr>
                    <m:t xml:space="preserve">  n=0;</m:t>
                  </m:r>
                </m:e>
                <m:e>
                  <m:r>
                    <w:rPr>
                      <w:rFonts w:ascii="Cambria Math" w:hAnsi="Cambria Math"/>
                      <w:lang w:val="sl-SI"/>
                    </w:rPr>
                    <m:t xml:space="preserve">1                                 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sl-SI"/>
                    </w:rPr>
                    <m:t xml:space="preserve">if </m:t>
                  </m:r>
                  <m:r>
                    <w:rPr>
                      <w:rFonts w:ascii="Cambria Math" w:hAnsi="Cambria Math"/>
                      <w:lang w:val="sl-SI"/>
                    </w:rPr>
                    <m:t xml:space="preserve">  n=1;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sl-SI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sl-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val="sl-SI"/>
                        </w:rPr>
                        <m:t>n</m:t>
                      </m:r>
                      <m:r>
                        <w:rPr>
                          <w:rFonts w:ascii="Cambria Math" w:hAnsi="Cambria Math"/>
                          <w:lang w:val="sl-SI"/>
                        </w:rPr>
                        <m:t>-1</m:t>
                      </m:r>
                    </m:sub>
                  </m:sSub>
                  <m:r>
                    <w:rPr>
                      <w:rFonts w:ascii="Cambria Math" w:hAnsi="Cambria Math"/>
                      <w:lang w:val="sl-SI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sl-SI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sl-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val="sl-SI"/>
                        </w:rPr>
                        <m:t>n</m:t>
                      </m:r>
                      <m:r>
                        <w:rPr>
                          <w:rFonts w:ascii="Cambria Math" w:hAnsi="Cambria Math"/>
                          <w:lang w:val="sl-SI"/>
                        </w:rPr>
                        <m:t>-2</m:t>
                      </m:r>
                    </m:sub>
                  </m:sSub>
                  <m:r>
                    <w:rPr>
                      <w:rFonts w:ascii="Cambria Math" w:hAnsi="Cambria Math"/>
                      <w:lang w:val="sl-SI"/>
                    </w:rPr>
                    <m:t xml:space="preserve">            </m:t>
                  </m:r>
                  <m:r>
                    <w:rPr>
                      <w:rFonts w:ascii="Cambria Math" w:hAnsi="Cambria Math"/>
                      <w:lang w:val="sl-SI"/>
                    </w:rPr>
                    <m:t xml:space="preserve">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sl-SI"/>
                    </w:rPr>
                    <m:t xml:space="preserve">if </m:t>
                  </m:r>
                  <m:r>
                    <w:rPr>
                      <w:rFonts w:ascii="Cambria Math" w:hAnsi="Cambria Math"/>
                      <w:lang w:val="sl-SI"/>
                    </w:rPr>
                    <m:t xml:space="preserve">  n&gt;1</m:t>
                  </m:r>
                  <m:r>
                    <w:rPr>
                      <w:rFonts w:ascii="Cambria Math" w:hAnsi="Cambria Math"/>
                      <w:lang w:val="sl-SI"/>
                    </w:rPr>
                    <m:t>.</m:t>
                  </m:r>
                </m:e>
              </m:eqArr>
            </m:e>
          </m:d>
        </m:oMath>
      </m:oMathPara>
    </w:p>
    <w:p w14:paraId="0D2E9025" w14:textId="43BA21E5" w:rsidR="00206158" w:rsidRDefault="005F10E0">
      <w:pPr>
        <w:rPr>
          <w:rFonts w:eastAsiaTheme="minorEastAsia"/>
          <w:lang w:val="sl-SI"/>
        </w:rPr>
      </w:pPr>
      <w:r>
        <w:rPr>
          <w:rFonts w:eastAsiaTheme="minorEastAsia"/>
          <w:lang w:val="sl-SI"/>
        </w:rPr>
        <w:t xml:space="preserve">(kjer je </w:t>
      </w:r>
      <m:oMath>
        <m:r>
          <w:rPr>
            <w:rFonts w:ascii="Cambria Math" w:eastAsiaTheme="minorEastAsia" w:hAnsi="Cambria Math"/>
            <w:lang w:val="sl-SI"/>
          </w:rPr>
          <m:t>n</m:t>
        </m:r>
      </m:oMath>
      <w:r>
        <w:rPr>
          <w:rFonts w:eastAsiaTheme="minorEastAsia"/>
          <w:lang w:val="sl-SI"/>
        </w:rPr>
        <w:t xml:space="preserve"> naravno število)</w:t>
      </w:r>
    </w:p>
    <w:p w14:paraId="312C5C0C" w14:textId="0DD3F967" w:rsidR="00FC7853" w:rsidRDefault="00FC7853">
      <w:pPr>
        <w:rPr>
          <w:b/>
          <w:lang w:val="sl-SI"/>
        </w:rPr>
      </w:pPr>
      <w:r>
        <w:rPr>
          <w:rFonts w:eastAsiaTheme="minorEastAsia"/>
          <w:lang w:val="sl-SI"/>
        </w:rPr>
        <w:t>Napiši program, ki izpiše n-to Lucasovo število. Uporabi rekurzijo.</w:t>
      </w:r>
    </w:p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26C06DFF" w14:textId="18139683" w:rsidR="0097199A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4A77EF4A" w14:textId="19843A83" w:rsidR="00FC7853" w:rsidRDefault="00FC7853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09662EE5" wp14:editId="1011E4D3">
            <wp:extent cx="6217920" cy="2103120"/>
            <wp:effectExtent l="0" t="0" r="0" b="0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E929A" w14:textId="3C37F9D3" w:rsidR="00560877" w:rsidRPr="00560877" w:rsidRDefault="00560877">
      <w:pPr>
        <w:rPr>
          <w:b/>
          <w:lang w:val="sl-SI"/>
        </w:rPr>
      </w:pPr>
    </w:p>
    <w:p w14:paraId="5CDFA6B4" w14:textId="60ABE455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78C12F98" w14:textId="77777777" w:rsidR="0097199A" w:rsidRPr="005647FB" w:rsidRDefault="0097199A">
      <w:pPr>
        <w:rPr>
          <w:lang w:val="sl-SI"/>
        </w:rPr>
      </w:pPr>
      <w:bookmarkStart w:id="0" w:name="_GoBack"/>
      <w:bookmarkEnd w:id="0"/>
    </w:p>
    <w:sectPr w:rsidR="0097199A" w:rsidRPr="005647FB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4314D3"/>
    <w:multiLevelType w:val="hybridMultilevel"/>
    <w:tmpl w:val="514AE0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7B631D"/>
    <w:multiLevelType w:val="hybridMultilevel"/>
    <w:tmpl w:val="D95E6F22"/>
    <w:lvl w:ilvl="0" w:tplc="B61008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mwrAUAjc6bDSwAAAA="/>
  </w:docVars>
  <w:rsids>
    <w:rsidRoot w:val="00276DE9"/>
    <w:rsid w:val="000103A0"/>
    <w:rsid w:val="0007316A"/>
    <w:rsid w:val="000E721B"/>
    <w:rsid w:val="001F70F8"/>
    <w:rsid w:val="00206158"/>
    <w:rsid w:val="00236014"/>
    <w:rsid w:val="00276DE9"/>
    <w:rsid w:val="003643F6"/>
    <w:rsid w:val="00383803"/>
    <w:rsid w:val="003A70D0"/>
    <w:rsid w:val="004069D0"/>
    <w:rsid w:val="00431BED"/>
    <w:rsid w:val="0056080F"/>
    <w:rsid w:val="00560877"/>
    <w:rsid w:val="005629DB"/>
    <w:rsid w:val="005647FB"/>
    <w:rsid w:val="0056626B"/>
    <w:rsid w:val="005F10E0"/>
    <w:rsid w:val="006A7362"/>
    <w:rsid w:val="006D5C1B"/>
    <w:rsid w:val="00764706"/>
    <w:rsid w:val="008943BC"/>
    <w:rsid w:val="008D592A"/>
    <w:rsid w:val="0097199A"/>
    <w:rsid w:val="00A1194D"/>
    <w:rsid w:val="00A53EA8"/>
    <w:rsid w:val="00BF2D9A"/>
    <w:rsid w:val="00C92888"/>
    <w:rsid w:val="00D51FF0"/>
    <w:rsid w:val="00D8293F"/>
    <w:rsid w:val="00D9077F"/>
    <w:rsid w:val="00DA19EE"/>
    <w:rsid w:val="00E24EA8"/>
    <w:rsid w:val="00E84FBC"/>
    <w:rsid w:val="00F32883"/>
    <w:rsid w:val="00FC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564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5647FB"/>
    <w:pPr>
      <w:ind w:left="720"/>
      <w:contextualSpacing/>
    </w:pPr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2061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206158"/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styleId="Besedilooznabemesta">
    <w:name w:val="Placeholder Text"/>
    <w:basedOn w:val="Privzetapisavaodstavka"/>
    <w:uiPriority w:val="99"/>
    <w:semiHidden/>
    <w:rsid w:val="0020615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945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0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63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encelj</dc:creator>
  <cp:keywords/>
  <dc:description/>
  <cp:lastModifiedBy>Ana Cencelj</cp:lastModifiedBy>
  <cp:revision>2</cp:revision>
  <cp:lastPrinted>2019-09-30T08:47:00Z</cp:lastPrinted>
  <dcterms:created xsi:type="dcterms:W3CDTF">2020-01-07T19:56:00Z</dcterms:created>
  <dcterms:modified xsi:type="dcterms:W3CDTF">2020-01-07T19:56:00Z</dcterms:modified>
</cp:coreProperties>
</file>